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2C0BA" w14:textId="77777777" w:rsidR="00DF2B69" w:rsidRDefault="009707FB" w:rsidP="009707FB">
      <w:pPr>
        <w:jc w:val="center"/>
      </w:pPr>
      <w:r>
        <w:rPr>
          <w:b/>
          <w:u w:val="single"/>
        </w:rPr>
        <w:t>Item Pick Up Schedule</w:t>
      </w:r>
    </w:p>
    <w:p w14:paraId="4C086D7F" w14:textId="236AF35D" w:rsidR="009707FB" w:rsidRPr="00002CC7" w:rsidRDefault="009707FB" w:rsidP="009707FB">
      <w:pPr>
        <w:rPr>
          <w:sz w:val="20"/>
        </w:rPr>
      </w:pPr>
      <w:r w:rsidRPr="00002CC7">
        <w:rPr>
          <w:sz w:val="20"/>
        </w:rPr>
        <w:t>All arti</w:t>
      </w:r>
      <w:r w:rsidR="00AB2869" w:rsidRPr="00002CC7">
        <w:rPr>
          <w:sz w:val="20"/>
        </w:rPr>
        <w:t xml:space="preserve">cles, items or vehicles shall be removed from the sale area by the owner at their expense immediately following the auction.  Buyers are responsible for all removal, loading, moving and hauling of all purchases.  </w:t>
      </w:r>
      <w:r w:rsidR="009C5154" w:rsidRPr="00002CC7">
        <w:rPr>
          <w:sz w:val="20"/>
        </w:rPr>
        <w:t>The a</w:t>
      </w:r>
      <w:r w:rsidR="00AB2869" w:rsidRPr="00002CC7">
        <w:rPr>
          <w:sz w:val="20"/>
        </w:rPr>
        <w:t xml:space="preserve">uction company </w:t>
      </w:r>
      <w:r w:rsidR="009C5154" w:rsidRPr="00002CC7">
        <w:rPr>
          <w:sz w:val="20"/>
        </w:rPr>
        <w:t>and/or the City of Charlotte do</w:t>
      </w:r>
      <w:r w:rsidR="00AB2869" w:rsidRPr="00002CC7">
        <w:rPr>
          <w:sz w:val="20"/>
        </w:rPr>
        <w:t xml:space="preserve"> not have any way of loading</w:t>
      </w:r>
      <w:r w:rsidR="006D1742" w:rsidRPr="00002CC7">
        <w:rPr>
          <w:sz w:val="20"/>
        </w:rPr>
        <w:t xml:space="preserve"> </w:t>
      </w:r>
      <w:r w:rsidR="009C5154" w:rsidRPr="00002CC7">
        <w:rPr>
          <w:sz w:val="20"/>
        </w:rPr>
        <w:t>vehicles/equipment.  All items</w:t>
      </w:r>
      <w:r w:rsidR="006D1742" w:rsidRPr="00002CC7">
        <w:rPr>
          <w:sz w:val="20"/>
        </w:rPr>
        <w:t xml:space="preserve"> must be removed within 5 business days following the auction</w:t>
      </w:r>
      <w:r w:rsidR="009C5154" w:rsidRPr="00002CC7">
        <w:rPr>
          <w:sz w:val="20"/>
        </w:rPr>
        <w:t>.  Customers may remove items</w:t>
      </w:r>
      <w:r w:rsidR="00842833">
        <w:rPr>
          <w:sz w:val="20"/>
        </w:rPr>
        <w:t xml:space="preserve"> the week of </w:t>
      </w:r>
      <w:r w:rsidR="00C57F8F">
        <w:rPr>
          <w:sz w:val="20"/>
        </w:rPr>
        <w:t>April 4-8, 2022</w:t>
      </w:r>
      <w:r w:rsidR="006D1742" w:rsidRPr="00002CC7">
        <w:rPr>
          <w:sz w:val="20"/>
        </w:rPr>
        <w:t>(see calend</w:t>
      </w:r>
      <w:r w:rsidR="00002CC7" w:rsidRPr="00002CC7">
        <w:rPr>
          <w:sz w:val="20"/>
        </w:rPr>
        <w:t>ar b</w:t>
      </w:r>
      <w:r w:rsidR="00780A36">
        <w:rPr>
          <w:sz w:val="20"/>
        </w:rPr>
        <w:t>elow).  Starting o</w:t>
      </w:r>
      <w:r w:rsidR="00C57F8F">
        <w:rPr>
          <w:sz w:val="20"/>
        </w:rPr>
        <w:t>n April</w:t>
      </w:r>
      <w:r w:rsidR="00780A36">
        <w:rPr>
          <w:sz w:val="20"/>
        </w:rPr>
        <w:t xml:space="preserve"> </w:t>
      </w:r>
      <w:r w:rsidR="00C57F8F">
        <w:rPr>
          <w:sz w:val="20"/>
        </w:rPr>
        <w:t>11</w:t>
      </w:r>
      <w:r w:rsidR="009F1ED0" w:rsidRPr="00002CC7">
        <w:rPr>
          <w:sz w:val="20"/>
        </w:rPr>
        <w:t>, 20</w:t>
      </w:r>
      <w:r w:rsidR="00C57F8F">
        <w:rPr>
          <w:sz w:val="20"/>
        </w:rPr>
        <w:t>22</w:t>
      </w:r>
      <w:r w:rsidR="006D1742" w:rsidRPr="00002CC7">
        <w:rPr>
          <w:sz w:val="20"/>
        </w:rPr>
        <w:t>, customers will be charged a late fee of $25</w:t>
      </w:r>
      <w:r w:rsidR="00B96C0D" w:rsidRPr="00002CC7">
        <w:rPr>
          <w:sz w:val="20"/>
        </w:rPr>
        <w:t xml:space="preserve"> per </w:t>
      </w:r>
      <w:r w:rsidR="009C5154" w:rsidRPr="00002CC7">
        <w:rPr>
          <w:sz w:val="20"/>
        </w:rPr>
        <w:t>item</w:t>
      </w:r>
      <w:r w:rsidR="00B96C0D" w:rsidRPr="00002CC7">
        <w:rPr>
          <w:sz w:val="20"/>
        </w:rPr>
        <w:t>.  The late fee will increase by $25</w:t>
      </w:r>
      <w:r w:rsidR="009C5154" w:rsidRPr="00002CC7">
        <w:rPr>
          <w:sz w:val="20"/>
        </w:rPr>
        <w:t xml:space="preserve"> per item</w:t>
      </w:r>
      <w:r w:rsidR="00780A36">
        <w:rPr>
          <w:sz w:val="20"/>
        </w:rPr>
        <w:t xml:space="preserve"> each day following </w:t>
      </w:r>
      <w:r w:rsidR="00C57F8F">
        <w:rPr>
          <w:sz w:val="20"/>
        </w:rPr>
        <w:t>April</w:t>
      </w:r>
      <w:r w:rsidR="00780A36">
        <w:rPr>
          <w:sz w:val="20"/>
        </w:rPr>
        <w:t xml:space="preserve"> </w:t>
      </w:r>
      <w:r w:rsidR="00C57F8F">
        <w:rPr>
          <w:sz w:val="20"/>
        </w:rPr>
        <w:t>11</w:t>
      </w:r>
      <w:r w:rsidR="009F1ED0" w:rsidRPr="00002CC7">
        <w:rPr>
          <w:sz w:val="20"/>
        </w:rPr>
        <w:t>, 20</w:t>
      </w:r>
      <w:r w:rsidR="00C57F8F">
        <w:rPr>
          <w:sz w:val="20"/>
        </w:rPr>
        <w:t>22</w:t>
      </w:r>
      <w:r w:rsidR="00B96C0D" w:rsidRPr="00002CC7">
        <w:rPr>
          <w:sz w:val="20"/>
        </w:rPr>
        <w:t>.</w:t>
      </w:r>
    </w:p>
    <w:p w14:paraId="7A5D7760" w14:textId="2F9C16A5" w:rsidR="00A76FAB" w:rsidRPr="00002CC7" w:rsidRDefault="009C5154" w:rsidP="009707FB">
      <w:pPr>
        <w:rPr>
          <w:sz w:val="20"/>
        </w:rPr>
      </w:pPr>
      <w:r w:rsidRPr="00002CC7">
        <w:rPr>
          <w:sz w:val="20"/>
        </w:rPr>
        <w:t>The last day</w:t>
      </w:r>
      <w:r w:rsidR="00842833">
        <w:rPr>
          <w:sz w:val="20"/>
        </w:rPr>
        <w:t xml:space="preserve"> for item pickup is </w:t>
      </w:r>
      <w:r w:rsidR="00C57F8F">
        <w:rPr>
          <w:sz w:val="20"/>
        </w:rPr>
        <w:t>April 18</w:t>
      </w:r>
      <w:r w:rsidR="00842833">
        <w:rPr>
          <w:sz w:val="20"/>
        </w:rPr>
        <w:t>, 20</w:t>
      </w:r>
      <w:r w:rsidR="00C57F8F">
        <w:rPr>
          <w:sz w:val="20"/>
        </w:rPr>
        <w:t>22</w:t>
      </w:r>
      <w:r w:rsidRPr="00002CC7">
        <w:rPr>
          <w:sz w:val="20"/>
        </w:rPr>
        <w:t>.  After this date, all remaining items will be towed off the lot at the buyer’s expense.</w:t>
      </w:r>
    </w:p>
    <w:p w14:paraId="6EB9A0B3" w14:textId="3E1D18B2" w:rsidR="009C5154" w:rsidRDefault="00F76001" w:rsidP="009C5154">
      <w:pPr>
        <w:spacing w:after="0"/>
        <w:jc w:val="center"/>
      </w:pPr>
      <w:r>
        <w:t>April</w:t>
      </w:r>
      <w:r w:rsidR="00842833">
        <w:t xml:space="preserve"> 20</w:t>
      </w:r>
      <w:r>
        <w:t>22</w:t>
      </w:r>
    </w:p>
    <w:tbl>
      <w:tblPr>
        <w:tblStyle w:val="TableGrid"/>
        <w:tblW w:w="0" w:type="auto"/>
        <w:jc w:val="center"/>
        <w:tblLook w:val="04A0" w:firstRow="1" w:lastRow="0" w:firstColumn="1" w:lastColumn="0" w:noHBand="0" w:noVBand="1"/>
      </w:tblPr>
      <w:tblGrid>
        <w:gridCol w:w="1331"/>
        <w:gridCol w:w="1331"/>
        <w:gridCol w:w="1331"/>
        <w:gridCol w:w="1331"/>
        <w:gridCol w:w="1331"/>
        <w:gridCol w:w="1331"/>
        <w:gridCol w:w="1331"/>
      </w:tblGrid>
      <w:tr w:rsidR="00B42659" w:rsidRPr="00426231" w14:paraId="750393ED" w14:textId="77777777" w:rsidTr="00034EBB">
        <w:trPr>
          <w:trHeight w:val="397"/>
          <w:jc w:val="center"/>
        </w:trPr>
        <w:tc>
          <w:tcPr>
            <w:tcW w:w="1331" w:type="dxa"/>
          </w:tcPr>
          <w:p w14:paraId="6256D28F" w14:textId="77777777" w:rsidR="00B42659" w:rsidRPr="00426231" w:rsidRDefault="00426231" w:rsidP="009707FB">
            <w:pPr>
              <w:rPr>
                <w:sz w:val="16"/>
                <w:szCs w:val="16"/>
              </w:rPr>
            </w:pPr>
            <w:r w:rsidRPr="00426231">
              <w:rPr>
                <w:sz w:val="16"/>
                <w:szCs w:val="16"/>
              </w:rPr>
              <w:t>Sunday</w:t>
            </w:r>
          </w:p>
        </w:tc>
        <w:tc>
          <w:tcPr>
            <w:tcW w:w="1331" w:type="dxa"/>
          </w:tcPr>
          <w:p w14:paraId="37D8A891" w14:textId="77777777" w:rsidR="00B42659" w:rsidRPr="00426231" w:rsidRDefault="00426231" w:rsidP="009707FB">
            <w:pPr>
              <w:rPr>
                <w:sz w:val="16"/>
                <w:szCs w:val="16"/>
              </w:rPr>
            </w:pPr>
            <w:r>
              <w:rPr>
                <w:sz w:val="16"/>
                <w:szCs w:val="16"/>
              </w:rPr>
              <w:t>Monday</w:t>
            </w:r>
          </w:p>
        </w:tc>
        <w:tc>
          <w:tcPr>
            <w:tcW w:w="1331" w:type="dxa"/>
          </w:tcPr>
          <w:p w14:paraId="0DC79CBE" w14:textId="77777777" w:rsidR="00B42659" w:rsidRPr="00426231" w:rsidRDefault="00426231" w:rsidP="009707FB">
            <w:pPr>
              <w:rPr>
                <w:sz w:val="16"/>
                <w:szCs w:val="16"/>
              </w:rPr>
            </w:pPr>
            <w:r>
              <w:rPr>
                <w:sz w:val="16"/>
                <w:szCs w:val="16"/>
              </w:rPr>
              <w:t>Tuesday</w:t>
            </w:r>
          </w:p>
        </w:tc>
        <w:tc>
          <w:tcPr>
            <w:tcW w:w="1331" w:type="dxa"/>
          </w:tcPr>
          <w:p w14:paraId="3DD4E53D" w14:textId="77777777" w:rsidR="00B42659" w:rsidRPr="00426231" w:rsidRDefault="00426231" w:rsidP="009707FB">
            <w:pPr>
              <w:rPr>
                <w:sz w:val="16"/>
                <w:szCs w:val="16"/>
              </w:rPr>
            </w:pPr>
            <w:r>
              <w:rPr>
                <w:sz w:val="16"/>
                <w:szCs w:val="16"/>
              </w:rPr>
              <w:t>Wednesday</w:t>
            </w:r>
          </w:p>
        </w:tc>
        <w:tc>
          <w:tcPr>
            <w:tcW w:w="1331" w:type="dxa"/>
          </w:tcPr>
          <w:p w14:paraId="2B6B2230" w14:textId="77777777" w:rsidR="00B42659" w:rsidRPr="00426231" w:rsidRDefault="00426231" w:rsidP="009707FB">
            <w:pPr>
              <w:rPr>
                <w:sz w:val="16"/>
                <w:szCs w:val="16"/>
              </w:rPr>
            </w:pPr>
            <w:r>
              <w:rPr>
                <w:sz w:val="16"/>
                <w:szCs w:val="16"/>
              </w:rPr>
              <w:t>Thursday</w:t>
            </w:r>
          </w:p>
        </w:tc>
        <w:tc>
          <w:tcPr>
            <w:tcW w:w="1331" w:type="dxa"/>
          </w:tcPr>
          <w:p w14:paraId="480B5AC9" w14:textId="77777777" w:rsidR="00B42659" w:rsidRPr="00426231" w:rsidRDefault="00426231" w:rsidP="009707FB">
            <w:pPr>
              <w:rPr>
                <w:sz w:val="16"/>
                <w:szCs w:val="16"/>
              </w:rPr>
            </w:pPr>
            <w:r>
              <w:rPr>
                <w:sz w:val="16"/>
                <w:szCs w:val="16"/>
              </w:rPr>
              <w:t>Friday</w:t>
            </w:r>
          </w:p>
        </w:tc>
        <w:tc>
          <w:tcPr>
            <w:tcW w:w="1331" w:type="dxa"/>
          </w:tcPr>
          <w:p w14:paraId="76A6B891" w14:textId="77777777" w:rsidR="00B42659" w:rsidRPr="00426231" w:rsidRDefault="00426231" w:rsidP="009707FB">
            <w:pPr>
              <w:rPr>
                <w:sz w:val="16"/>
                <w:szCs w:val="16"/>
              </w:rPr>
            </w:pPr>
            <w:r>
              <w:rPr>
                <w:sz w:val="16"/>
                <w:szCs w:val="16"/>
              </w:rPr>
              <w:t>Saturday</w:t>
            </w:r>
          </w:p>
        </w:tc>
      </w:tr>
      <w:tr w:rsidR="00842833" w:rsidRPr="00426231" w14:paraId="73A9FA2C" w14:textId="77777777" w:rsidTr="00034EBB">
        <w:trPr>
          <w:trHeight w:val="1189"/>
          <w:jc w:val="center"/>
        </w:trPr>
        <w:tc>
          <w:tcPr>
            <w:tcW w:w="1331" w:type="dxa"/>
          </w:tcPr>
          <w:p w14:paraId="254ED1AD" w14:textId="77777777" w:rsidR="00842833" w:rsidRPr="00426231" w:rsidRDefault="00842833" w:rsidP="00842833">
            <w:pPr>
              <w:rPr>
                <w:sz w:val="16"/>
                <w:szCs w:val="16"/>
              </w:rPr>
            </w:pPr>
          </w:p>
        </w:tc>
        <w:tc>
          <w:tcPr>
            <w:tcW w:w="1331" w:type="dxa"/>
          </w:tcPr>
          <w:p w14:paraId="5BCEA6F3" w14:textId="77777777" w:rsidR="00842833" w:rsidRPr="00426231" w:rsidRDefault="00842833" w:rsidP="00842833">
            <w:pPr>
              <w:rPr>
                <w:sz w:val="16"/>
                <w:szCs w:val="16"/>
              </w:rPr>
            </w:pPr>
          </w:p>
        </w:tc>
        <w:tc>
          <w:tcPr>
            <w:tcW w:w="1331" w:type="dxa"/>
          </w:tcPr>
          <w:p w14:paraId="21E78E99" w14:textId="0EFC969F" w:rsidR="00842833" w:rsidRPr="00426231" w:rsidRDefault="00842833" w:rsidP="00842833">
            <w:pPr>
              <w:rPr>
                <w:sz w:val="16"/>
                <w:szCs w:val="16"/>
              </w:rPr>
            </w:pPr>
          </w:p>
        </w:tc>
        <w:tc>
          <w:tcPr>
            <w:tcW w:w="1331" w:type="dxa"/>
          </w:tcPr>
          <w:p w14:paraId="4B5640A6" w14:textId="0B2B0B16" w:rsidR="00842833" w:rsidRPr="00426231" w:rsidRDefault="00842833" w:rsidP="00842833">
            <w:pPr>
              <w:rPr>
                <w:sz w:val="16"/>
                <w:szCs w:val="16"/>
              </w:rPr>
            </w:pPr>
          </w:p>
        </w:tc>
        <w:tc>
          <w:tcPr>
            <w:tcW w:w="1331" w:type="dxa"/>
          </w:tcPr>
          <w:p w14:paraId="46FAFB91" w14:textId="0D54FCBF" w:rsidR="00842833" w:rsidRPr="00426231" w:rsidRDefault="00842833" w:rsidP="00842833">
            <w:pPr>
              <w:rPr>
                <w:sz w:val="16"/>
                <w:szCs w:val="16"/>
              </w:rPr>
            </w:pPr>
          </w:p>
        </w:tc>
        <w:tc>
          <w:tcPr>
            <w:tcW w:w="1331" w:type="dxa"/>
          </w:tcPr>
          <w:p w14:paraId="2591CCA8" w14:textId="58A36D9B" w:rsidR="00842833" w:rsidRPr="00426231" w:rsidRDefault="00C57F8F" w:rsidP="00842833">
            <w:pPr>
              <w:rPr>
                <w:sz w:val="16"/>
                <w:szCs w:val="16"/>
              </w:rPr>
            </w:pPr>
            <w:r>
              <w:rPr>
                <w:sz w:val="16"/>
                <w:szCs w:val="16"/>
              </w:rPr>
              <w:t>1</w:t>
            </w:r>
          </w:p>
        </w:tc>
        <w:tc>
          <w:tcPr>
            <w:tcW w:w="1331" w:type="dxa"/>
          </w:tcPr>
          <w:p w14:paraId="20A6DF88" w14:textId="77777777" w:rsidR="00842833" w:rsidRDefault="00C57F8F" w:rsidP="00842833">
            <w:pPr>
              <w:rPr>
                <w:b/>
                <w:sz w:val="16"/>
                <w:szCs w:val="16"/>
              </w:rPr>
            </w:pPr>
            <w:r>
              <w:rPr>
                <w:b/>
                <w:sz w:val="16"/>
                <w:szCs w:val="16"/>
              </w:rPr>
              <w:t>2</w:t>
            </w:r>
          </w:p>
          <w:p w14:paraId="16D2DF44" w14:textId="77777777" w:rsidR="00C57F8F" w:rsidRDefault="00C57F8F" w:rsidP="00842833">
            <w:pPr>
              <w:rPr>
                <w:b/>
                <w:sz w:val="16"/>
                <w:szCs w:val="16"/>
              </w:rPr>
            </w:pPr>
          </w:p>
          <w:p w14:paraId="656520D8" w14:textId="32CBF797" w:rsidR="00C57F8F" w:rsidRPr="009F1ED0" w:rsidRDefault="00C57F8F" w:rsidP="00842833">
            <w:pPr>
              <w:rPr>
                <w:b/>
                <w:sz w:val="16"/>
                <w:szCs w:val="16"/>
              </w:rPr>
            </w:pPr>
            <w:r w:rsidRPr="00891B4A">
              <w:rPr>
                <w:b/>
                <w:sz w:val="20"/>
                <w:szCs w:val="16"/>
              </w:rPr>
              <w:t>Auction Day</w:t>
            </w:r>
          </w:p>
        </w:tc>
      </w:tr>
      <w:tr w:rsidR="00842833" w:rsidRPr="00426231" w14:paraId="54EAF29C" w14:textId="77777777" w:rsidTr="00034EBB">
        <w:trPr>
          <w:trHeight w:val="1189"/>
          <w:jc w:val="center"/>
        </w:trPr>
        <w:tc>
          <w:tcPr>
            <w:tcW w:w="1331" w:type="dxa"/>
          </w:tcPr>
          <w:p w14:paraId="5ED5758C" w14:textId="77777777" w:rsidR="00842833" w:rsidRDefault="00C57F8F" w:rsidP="00842833">
            <w:pPr>
              <w:rPr>
                <w:sz w:val="16"/>
                <w:szCs w:val="16"/>
              </w:rPr>
            </w:pPr>
            <w:r>
              <w:rPr>
                <w:sz w:val="16"/>
                <w:szCs w:val="16"/>
              </w:rPr>
              <w:t>3</w:t>
            </w:r>
          </w:p>
          <w:p w14:paraId="57BD7957" w14:textId="77777777" w:rsidR="00C57F8F" w:rsidRDefault="00C57F8F" w:rsidP="00842833">
            <w:pPr>
              <w:rPr>
                <w:sz w:val="16"/>
                <w:szCs w:val="16"/>
              </w:rPr>
            </w:pPr>
          </w:p>
          <w:p w14:paraId="1AE4DDEB" w14:textId="77777777" w:rsidR="00C57F8F" w:rsidRDefault="00C57F8F" w:rsidP="00C57F8F">
            <w:pPr>
              <w:rPr>
                <w:sz w:val="14"/>
                <w:szCs w:val="16"/>
              </w:rPr>
            </w:pPr>
            <w:r w:rsidRPr="00034EBB">
              <w:rPr>
                <w:sz w:val="18"/>
                <w:szCs w:val="16"/>
              </w:rPr>
              <w:t>Lot Closed</w:t>
            </w:r>
          </w:p>
          <w:p w14:paraId="5AEF65EA" w14:textId="3E0B6F66" w:rsidR="00C57F8F" w:rsidRPr="00426231" w:rsidRDefault="00C57F8F" w:rsidP="00842833">
            <w:pPr>
              <w:rPr>
                <w:sz w:val="16"/>
                <w:szCs w:val="16"/>
              </w:rPr>
            </w:pPr>
          </w:p>
        </w:tc>
        <w:tc>
          <w:tcPr>
            <w:tcW w:w="1331" w:type="dxa"/>
          </w:tcPr>
          <w:p w14:paraId="11724A4C" w14:textId="77777777" w:rsidR="00842833" w:rsidRDefault="00C57F8F" w:rsidP="00842833">
            <w:pPr>
              <w:rPr>
                <w:sz w:val="16"/>
                <w:szCs w:val="16"/>
              </w:rPr>
            </w:pPr>
            <w:r>
              <w:rPr>
                <w:sz w:val="16"/>
                <w:szCs w:val="16"/>
              </w:rPr>
              <w:t>4</w:t>
            </w:r>
          </w:p>
          <w:p w14:paraId="53306947" w14:textId="77777777" w:rsidR="00C57F8F" w:rsidRDefault="00C57F8F" w:rsidP="00842833">
            <w:pPr>
              <w:rPr>
                <w:sz w:val="16"/>
                <w:szCs w:val="16"/>
              </w:rPr>
            </w:pPr>
          </w:p>
          <w:p w14:paraId="2D25ACA2" w14:textId="0343BA2A" w:rsidR="00C57F8F" w:rsidRPr="00426231" w:rsidRDefault="00C57F8F" w:rsidP="00842833">
            <w:pPr>
              <w:rPr>
                <w:sz w:val="16"/>
                <w:szCs w:val="16"/>
              </w:rPr>
            </w:pPr>
            <w:r w:rsidRPr="00891B4A">
              <w:rPr>
                <w:b/>
                <w:sz w:val="18"/>
                <w:szCs w:val="16"/>
              </w:rPr>
              <w:t>Pickup Day</w:t>
            </w:r>
          </w:p>
        </w:tc>
        <w:tc>
          <w:tcPr>
            <w:tcW w:w="1331" w:type="dxa"/>
          </w:tcPr>
          <w:p w14:paraId="183CB9BE" w14:textId="77777777" w:rsidR="00842833" w:rsidRDefault="00C57F8F" w:rsidP="00842833">
            <w:pPr>
              <w:rPr>
                <w:sz w:val="16"/>
                <w:szCs w:val="16"/>
              </w:rPr>
            </w:pPr>
            <w:r>
              <w:rPr>
                <w:sz w:val="16"/>
                <w:szCs w:val="16"/>
              </w:rPr>
              <w:t>5</w:t>
            </w:r>
          </w:p>
          <w:p w14:paraId="7AF5E51D" w14:textId="77777777" w:rsidR="00C57F8F" w:rsidRDefault="00C57F8F" w:rsidP="00842833">
            <w:pPr>
              <w:rPr>
                <w:sz w:val="16"/>
                <w:szCs w:val="16"/>
              </w:rPr>
            </w:pPr>
          </w:p>
          <w:p w14:paraId="195C888A" w14:textId="46638A0A" w:rsidR="00C57F8F" w:rsidRPr="00426231" w:rsidRDefault="00C57F8F" w:rsidP="00842833">
            <w:pPr>
              <w:rPr>
                <w:sz w:val="16"/>
                <w:szCs w:val="16"/>
              </w:rPr>
            </w:pPr>
            <w:r w:rsidRPr="00891B4A">
              <w:rPr>
                <w:b/>
                <w:sz w:val="18"/>
                <w:szCs w:val="16"/>
              </w:rPr>
              <w:t>Pickup Day</w:t>
            </w:r>
          </w:p>
        </w:tc>
        <w:tc>
          <w:tcPr>
            <w:tcW w:w="1331" w:type="dxa"/>
          </w:tcPr>
          <w:p w14:paraId="44CBC2B4" w14:textId="77777777" w:rsidR="00842833" w:rsidRDefault="00C57F8F" w:rsidP="00842833">
            <w:pPr>
              <w:rPr>
                <w:sz w:val="16"/>
                <w:szCs w:val="16"/>
              </w:rPr>
            </w:pPr>
            <w:r>
              <w:rPr>
                <w:sz w:val="16"/>
                <w:szCs w:val="16"/>
              </w:rPr>
              <w:t>6</w:t>
            </w:r>
          </w:p>
          <w:p w14:paraId="0FF83A6C" w14:textId="77777777" w:rsidR="00C57F8F" w:rsidRDefault="00C57F8F" w:rsidP="00842833">
            <w:pPr>
              <w:rPr>
                <w:sz w:val="16"/>
                <w:szCs w:val="16"/>
              </w:rPr>
            </w:pPr>
          </w:p>
          <w:p w14:paraId="0DEEC6C4" w14:textId="40E5FBC1" w:rsidR="00C57F8F" w:rsidRPr="00426231" w:rsidRDefault="00C57F8F" w:rsidP="00842833">
            <w:pPr>
              <w:rPr>
                <w:sz w:val="16"/>
                <w:szCs w:val="16"/>
              </w:rPr>
            </w:pPr>
            <w:r w:rsidRPr="00891B4A">
              <w:rPr>
                <w:b/>
                <w:sz w:val="18"/>
                <w:szCs w:val="16"/>
              </w:rPr>
              <w:t>Pickup Day</w:t>
            </w:r>
          </w:p>
        </w:tc>
        <w:tc>
          <w:tcPr>
            <w:tcW w:w="1331" w:type="dxa"/>
          </w:tcPr>
          <w:p w14:paraId="2FB0EF7F" w14:textId="77777777" w:rsidR="00842833" w:rsidRDefault="00C57F8F" w:rsidP="00842833">
            <w:pPr>
              <w:rPr>
                <w:sz w:val="16"/>
                <w:szCs w:val="16"/>
              </w:rPr>
            </w:pPr>
            <w:r>
              <w:rPr>
                <w:sz w:val="16"/>
                <w:szCs w:val="16"/>
              </w:rPr>
              <w:t>7</w:t>
            </w:r>
          </w:p>
          <w:p w14:paraId="125565F9" w14:textId="77777777" w:rsidR="00C57F8F" w:rsidRDefault="00C57F8F" w:rsidP="00842833">
            <w:pPr>
              <w:rPr>
                <w:sz w:val="16"/>
                <w:szCs w:val="16"/>
              </w:rPr>
            </w:pPr>
          </w:p>
          <w:p w14:paraId="1C4BFC43" w14:textId="7135BAB3" w:rsidR="00C57F8F" w:rsidRPr="00426231" w:rsidRDefault="00C57F8F" w:rsidP="00842833">
            <w:pPr>
              <w:rPr>
                <w:sz w:val="16"/>
                <w:szCs w:val="16"/>
              </w:rPr>
            </w:pPr>
            <w:r w:rsidRPr="00891B4A">
              <w:rPr>
                <w:b/>
                <w:sz w:val="18"/>
                <w:szCs w:val="16"/>
              </w:rPr>
              <w:t>Pickup Day</w:t>
            </w:r>
          </w:p>
        </w:tc>
        <w:tc>
          <w:tcPr>
            <w:tcW w:w="1331" w:type="dxa"/>
          </w:tcPr>
          <w:p w14:paraId="3412E92F" w14:textId="77777777" w:rsidR="00842833" w:rsidRDefault="00C57F8F" w:rsidP="00842833">
            <w:pPr>
              <w:rPr>
                <w:sz w:val="16"/>
                <w:szCs w:val="16"/>
              </w:rPr>
            </w:pPr>
            <w:r>
              <w:rPr>
                <w:sz w:val="16"/>
                <w:szCs w:val="16"/>
              </w:rPr>
              <w:t>8</w:t>
            </w:r>
          </w:p>
          <w:p w14:paraId="13006020" w14:textId="77777777" w:rsidR="00C57F8F" w:rsidRDefault="00C57F8F" w:rsidP="00842833">
            <w:pPr>
              <w:rPr>
                <w:sz w:val="16"/>
                <w:szCs w:val="16"/>
              </w:rPr>
            </w:pPr>
          </w:p>
          <w:p w14:paraId="2A194C84" w14:textId="50CB0BFF" w:rsidR="00C57F8F" w:rsidRPr="00426231" w:rsidRDefault="00C57F8F" w:rsidP="00842833">
            <w:pPr>
              <w:rPr>
                <w:sz w:val="16"/>
                <w:szCs w:val="16"/>
              </w:rPr>
            </w:pPr>
            <w:r w:rsidRPr="00891B4A">
              <w:rPr>
                <w:b/>
                <w:sz w:val="18"/>
                <w:szCs w:val="16"/>
              </w:rPr>
              <w:t>Pickup Day</w:t>
            </w:r>
          </w:p>
        </w:tc>
        <w:tc>
          <w:tcPr>
            <w:tcW w:w="1331" w:type="dxa"/>
          </w:tcPr>
          <w:p w14:paraId="279923F2" w14:textId="0DCEF55C" w:rsidR="00842833" w:rsidRDefault="00C57F8F" w:rsidP="00842833">
            <w:pPr>
              <w:rPr>
                <w:sz w:val="16"/>
                <w:szCs w:val="16"/>
              </w:rPr>
            </w:pPr>
            <w:r>
              <w:rPr>
                <w:sz w:val="16"/>
                <w:szCs w:val="16"/>
              </w:rPr>
              <w:t>9</w:t>
            </w:r>
          </w:p>
          <w:p w14:paraId="3904B309" w14:textId="77777777" w:rsidR="00842833" w:rsidRDefault="00842833" w:rsidP="00842833">
            <w:pPr>
              <w:rPr>
                <w:sz w:val="16"/>
                <w:szCs w:val="16"/>
              </w:rPr>
            </w:pPr>
          </w:p>
          <w:p w14:paraId="70200922" w14:textId="77777777" w:rsidR="00C57F8F" w:rsidRDefault="00C57F8F" w:rsidP="00C57F8F">
            <w:pPr>
              <w:rPr>
                <w:sz w:val="14"/>
                <w:szCs w:val="16"/>
              </w:rPr>
            </w:pPr>
            <w:r w:rsidRPr="00034EBB">
              <w:rPr>
                <w:sz w:val="18"/>
                <w:szCs w:val="16"/>
              </w:rPr>
              <w:t>Lot Closed</w:t>
            </w:r>
          </w:p>
          <w:p w14:paraId="04553BFC" w14:textId="3673D9A1" w:rsidR="00842833" w:rsidRPr="00891B4A" w:rsidRDefault="00842833" w:rsidP="00842833">
            <w:pPr>
              <w:rPr>
                <w:b/>
                <w:sz w:val="16"/>
                <w:szCs w:val="16"/>
              </w:rPr>
            </w:pPr>
          </w:p>
        </w:tc>
      </w:tr>
      <w:tr w:rsidR="00842833" w:rsidRPr="00426231" w14:paraId="3EF20928" w14:textId="77777777" w:rsidTr="00034EBB">
        <w:trPr>
          <w:trHeight w:val="1189"/>
          <w:jc w:val="center"/>
        </w:trPr>
        <w:tc>
          <w:tcPr>
            <w:tcW w:w="1331" w:type="dxa"/>
          </w:tcPr>
          <w:p w14:paraId="546A3020" w14:textId="79289C0B" w:rsidR="00842833" w:rsidRDefault="00842833" w:rsidP="00842833">
            <w:pPr>
              <w:rPr>
                <w:sz w:val="16"/>
                <w:szCs w:val="16"/>
              </w:rPr>
            </w:pPr>
            <w:r>
              <w:rPr>
                <w:sz w:val="16"/>
                <w:szCs w:val="16"/>
              </w:rPr>
              <w:t>1</w:t>
            </w:r>
            <w:r w:rsidR="00C57F8F">
              <w:rPr>
                <w:sz w:val="16"/>
                <w:szCs w:val="16"/>
              </w:rPr>
              <w:t>0</w:t>
            </w:r>
          </w:p>
          <w:p w14:paraId="08C51338" w14:textId="77777777" w:rsidR="00842833" w:rsidRDefault="00842833" w:rsidP="00842833">
            <w:pPr>
              <w:rPr>
                <w:sz w:val="16"/>
                <w:szCs w:val="16"/>
              </w:rPr>
            </w:pPr>
          </w:p>
          <w:p w14:paraId="0B7F0BC9" w14:textId="77777777" w:rsidR="00842833" w:rsidRPr="00426231" w:rsidRDefault="00842833" w:rsidP="00842833">
            <w:pPr>
              <w:rPr>
                <w:sz w:val="16"/>
                <w:szCs w:val="16"/>
              </w:rPr>
            </w:pPr>
            <w:r w:rsidRPr="00034EBB">
              <w:rPr>
                <w:sz w:val="18"/>
                <w:szCs w:val="16"/>
              </w:rPr>
              <w:t>Lot Closed</w:t>
            </w:r>
          </w:p>
        </w:tc>
        <w:tc>
          <w:tcPr>
            <w:tcW w:w="1331" w:type="dxa"/>
          </w:tcPr>
          <w:p w14:paraId="23F3D997" w14:textId="1B27CB24" w:rsidR="00842833" w:rsidRDefault="00842833" w:rsidP="00842833">
            <w:pPr>
              <w:rPr>
                <w:sz w:val="16"/>
                <w:szCs w:val="16"/>
              </w:rPr>
            </w:pPr>
            <w:r>
              <w:rPr>
                <w:sz w:val="16"/>
                <w:szCs w:val="16"/>
              </w:rPr>
              <w:t>1</w:t>
            </w:r>
            <w:r w:rsidR="00C57F8F">
              <w:rPr>
                <w:sz w:val="16"/>
                <w:szCs w:val="16"/>
              </w:rPr>
              <w:t>1</w:t>
            </w:r>
          </w:p>
          <w:p w14:paraId="5CEF38D7" w14:textId="77777777" w:rsidR="00842833" w:rsidRDefault="00842833" w:rsidP="00842833">
            <w:pPr>
              <w:rPr>
                <w:sz w:val="16"/>
                <w:szCs w:val="16"/>
              </w:rPr>
            </w:pPr>
          </w:p>
          <w:p w14:paraId="565CE909" w14:textId="77777777" w:rsidR="00C57F8F" w:rsidRPr="00034EBB" w:rsidRDefault="00C57F8F" w:rsidP="00C57F8F">
            <w:pPr>
              <w:rPr>
                <w:sz w:val="18"/>
                <w:szCs w:val="16"/>
              </w:rPr>
            </w:pPr>
            <w:r w:rsidRPr="00034EBB">
              <w:rPr>
                <w:sz w:val="18"/>
                <w:szCs w:val="16"/>
              </w:rPr>
              <w:t>$25/item</w:t>
            </w:r>
          </w:p>
          <w:p w14:paraId="4564E85E" w14:textId="77777777" w:rsidR="00C57F8F" w:rsidRDefault="00C57F8F" w:rsidP="00C57F8F">
            <w:pPr>
              <w:rPr>
                <w:sz w:val="16"/>
                <w:szCs w:val="16"/>
              </w:rPr>
            </w:pPr>
            <w:r w:rsidRPr="00034EBB">
              <w:rPr>
                <w:sz w:val="18"/>
                <w:szCs w:val="16"/>
              </w:rPr>
              <w:t>due</w:t>
            </w:r>
          </w:p>
          <w:p w14:paraId="606478C7" w14:textId="42C2A5F5" w:rsidR="00842833" w:rsidRPr="00891B4A" w:rsidRDefault="00842833" w:rsidP="00842833">
            <w:pPr>
              <w:rPr>
                <w:b/>
                <w:sz w:val="16"/>
                <w:szCs w:val="16"/>
              </w:rPr>
            </w:pPr>
          </w:p>
        </w:tc>
        <w:tc>
          <w:tcPr>
            <w:tcW w:w="1331" w:type="dxa"/>
          </w:tcPr>
          <w:p w14:paraId="097A60FC" w14:textId="497EC774" w:rsidR="00842833" w:rsidRDefault="00842833" w:rsidP="00842833">
            <w:pPr>
              <w:rPr>
                <w:sz w:val="16"/>
                <w:szCs w:val="16"/>
              </w:rPr>
            </w:pPr>
            <w:r>
              <w:rPr>
                <w:sz w:val="16"/>
                <w:szCs w:val="16"/>
              </w:rPr>
              <w:t>1</w:t>
            </w:r>
            <w:r w:rsidR="00C57F8F">
              <w:rPr>
                <w:sz w:val="16"/>
                <w:szCs w:val="16"/>
              </w:rPr>
              <w:t>2</w:t>
            </w:r>
          </w:p>
          <w:p w14:paraId="36E74C3C" w14:textId="77777777" w:rsidR="00842833" w:rsidRDefault="00842833" w:rsidP="00842833">
            <w:pPr>
              <w:rPr>
                <w:sz w:val="16"/>
                <w:szCs w:val="16"/>
              </w:rPr>
            </w:pPr>
          </w:p>
          <w:p w14:paraId="2A7290A2" w14:textId="77777777" w:rsidR="00C57F8F" w:rsidRPr="00034EBB" w:rsidRDefault="00C57F8F" w:rsidP="00C57F8F">
            <w:pPr>
              <w:rPr>
                <w:sz w:val="18"/>
                <w:szCs w:val="16"/>
              </w:rPr>
            </w:pPr>
            <w:r w:rsidRPr="00034EBB">
              <w:rPr>
                <w:sz w:val="18"/>
                <w:szCs w:val="16"/>
              </w:rPr>
              <w:t>$50/item</w:t>
            </w:r>
          </w:p>
          <w:p w14:paraId="62646579" w14:textId="08234DA1" w:rsidR="00842833" w:rsidRPr="00891B4A" w:rsidRDefault="00C57F8F" w:rsidP="00C57F8F">
            <w:pPr>
              <w:rPr>
                <w:b/>
                <w:sz w:val="16"/>
                <w:szCs w:val="16"/>
              </w:rPr>
            </w:pPr>
            <w:r w:rsidRPr="00034EBB">
              <w:rPr>
                <w:sz w:val="18"/>
                <w:szCs w:val="16"/>
              </w:rPr>
              <w:t>due</w:t>
            </w:r>
          </w:p>
        </w:tc>
        <w:tc>
          <w:tcPr>
            <w:tcW w:w="1331" w:type="dxa"/>
          </w:tcPr>
          <w:p w14:paraId="4095BE54" w14:textId="3A6D6573" w:rsidR="00842833" w:rsidRDefault="00842833" w:rsidP="00842833">
            <w:pPr>
              <w:rPr>
                <w:sz w:val="16"/>
                <w:szCs w:val="16"/>
              </w:rPr>
            </w:pPr>
            <w:r>
              <w:rPr>
                <w:sz w:val="16"/>
                <w:szCs w:val="16"/>
              </w:rPr>
              <w:t>1</w:t>
            </w:r>
            <w:r w:rsidR="00C57F8F">
              <w:rPr>
                <w:sz w:val="16"/>
                <w:szCs w:val="16"/>
              </w:rPr>
              <w:t>3</w:t>
            </w:r>
          </w:p>
          <w:p w14:paraId="58DE9165" w14:textId="77777777" w:rsidR="00842833" w:rsidRDefault="00842833" w:rsidP="00842833">
            <w:pPr>
              <w:rPr>
                <w:b/>
                <w:sz w:val="16"/>
                <w:szCs w:val="16"/>
              </w:rPr>
            </w:pPr>
          </w:p>
          <w:p w14:paraId="6D7CAAA7" w14:textId="77777777" w:rsidR="00C57F8F" w:rsidRPr="00034EBB" w:rsidRDefault="00C57F8F" w:rsidP="00C57F8F">
            <w:pPr>
              <w:rPr>
                <w:sz w:val="18"/>
                <w:szCs w:val="16"/>
              </w:rPr>
            </w:pPr>
            <w:r w:rsidRPr="00034EBB">
              <w:rPr>
                <w:sz w:val="18"/>
                <w:szCs w:val="16"/>
              </w:rPr>
              <w:t>$75/item</w:t>
            </w:r>
          </w:p>
          <w:p w14:paraId="407C9F76" w14:textId="62ABB623" w:rsidR="00C57F8F" w:rsidRPr="00891B4A" w:rsidRDefault="00C57F8F" w:rsidP="00C57F8F">
            <w:pPr>
              <w:rPr>
                <w:b/>
                <w:sz w:val="16"/>
                <w:szCs w:val="16"/>
              </w:rPr>
            </w:pPr>
            <w:r w:rsidRPr="00034EBB">
              <w:rPr>
                <w:sz w:val="18"/>
                <w:szCs w:val="16"/>
              </w:rPr>
              <w:t>due</w:t>
            </w:r>
          </w:p>
        </w:tc>
        <w:tc>
          <w:tcPr>
            <w:tcW w:w="1331" w:type="dxa"/>
          </w:tcPr>
          <w:p w14:paraId="07FE4B09" w14:textId="6807AB33" w:rsidR="00842833" w:rsidRDefault="00842833" w:rsidP="00842833">
            <w:pPr>
              <w:rPr>
                <w:sz w:val="16"/>
                <w:szCs w:val="16"/>
              </w:rPr>
            </w:pPr>
            <w:r>
              <w:rPr>
                <w:sz w:val="16"/>
                <w:szCs w:val="16"/>
              </w:rPr>
              <w:t>1</w:t>
            </w:r>
            <w:r w:rsidR="00C57F8F">
              <w:rPr>
                <w:sz w:val="16"/>
                <w:szCs w:val="16"/>
              </w:rPr>
              <w:t>4</w:t>
            </w:r>
          </w:p>
          <w:p w14:paraId="41915197" w14:textId="77777777" w:rsidR="00842833" w:rsidRDefault="00842833" w:rsidP="00842833">
            <w:pPr>
              <w:rPr>
                <w:sz w:val="16"/>
                <w:szCs w:val="16"/>
              </w:rPr>
            </w:pPr>
          </w:p>
          <w:p w14:paraId="49FF03B6" w14:textId="77777777" w:rsidR="00C57F8F" w:rsidRPr="00034EBB" w:rsidRDefault="00C57F8F" w:rsidP="00C57F8F">
            <w:pPr>
              <w:rPr>
                <w:sz w:val="18"/>
                <w:szCs w:val="16"/>
              </w:rPr>
            </w:pPr>
            <w:r w:rsidRPr="00034EBB">
              <w:rPr>
                <w:sz w:val="18"/>
                <w:szCs w:val="16"/>
              </w:rPr>
              <w:t>$100/item</w:t>
            </w:r>
          </w:p>
          <w:p w14:paraId="573E3036" w14:textId="77777777" w:rsidR="00C57F8F" w:rsidRDefault="00C57F8F" w:rsidP="00C57F8F">
            <w:pPr>
              <w:rPr>
                <w:sz w:val="16"/>
                <w:szCs w:val="16"/>
              </w:rPr>
            </w:pPr>
            <w:r w:rsidRPr="00034EBB">
              <w:rPr>
                <w:sz w:val="18"/>
                <w:szCs w:val="16"/>
              </w:rPr>
              <w:t>due</w:t>
            </w:r>
          </w:p>
          <w:p w14:paraId="7EF3E5F8" w14:textId="741E6A46" w:rsidR="00842833" w:rsidRPr="00891B4A" w:rsidRDefault="00842833" w:rsidP="00842833">
            <w:pPr>
              <w:rPr>
                <w:b/>
                <w:sz w:val="16"/>
                <w:szCs w:val="16"/>
              </w:rPr>
            </w:pPr>
          </w:p>
        </w:tc>
        <w:tc>
          <w:tcPr>
            <w:tcW w:w="1331" w:type="dxa"/>
          </w:tcPr>
          <w:p w14:paraId="6DCA4C4F" w14:textId="6E5E8D70" w:rsidR="00842833" w:rsidRPr="007F219D" w:rsidRDefault="00842833" w:rsidP="00842833">
            <w:pPr>
              <w:rPr>
                <w:sz w:val="16"/>
                <w:szCs w:val="16"/>
              </w:rPr>
            </w:pPr>
            <w:r>
              <w:rPr>
                <w:sz w:val="16"/>
                <w:szCs w:val="16"/>
              </w:rPr>
              <w:t>1</w:t>
            </w:r>
            <w:r w:rsidR="00C57F8F">
              <w:rPr>
                <w:sz w:val="16"/>
                <w:szCs w:val="16"/>
              </w:rPr>
              <w:t>5</w:t>
            </w:r>
          </w:p>
          <w:p w14:paraId="04DE5E3A" w14:textId="77777777" w:rsidR="00842833" w:rsidRPr="007F219D" w:rsidRDefault="00842833" w:rsidP="00842833">
            <w:pPr>
              <w:rPr>
                <w:sz w:val="16"/>
                <w:szCs w:val="16"/>
                <w:highlight w:val="cyan"/>
              </w:rPr>
            </w:pPr>
          </w:p>
          <w:p w14:paraId="7AFFCC09" w14:textId="77777777" w:rsidR="00C57F8F" w:rsidRPr="00780A36" w:rsidRDefault="00C57F8F" w:rsidP="00C57F8F">
            <w:pPr>
              <w:rPr>
                <w:b/>
                <w:sz w:val="18"/>
                <w:szCs w:val="16"/>
              </w:rPr>
            </w:pPr>
            <w:r w:rsidRPr="00780A36">
              <w:rPr>
                <w:b/>
                <w:sz w:val="18"/>
                <w:szCs w:val="16"/>
              </w:rPr>
              <w:t>Lot Closed</w:t>
            </w:r>
          </w:p>
          <w:p w14:paraId="03F4A63C" w14:textId="42436164" w:rsidR="00842833" w:rsidRDefault="00C57F8F" w:rsidP="00C57F8F">
            <w:pPr>
              <w:rPr>
                <w:b/>
                <w:sz w:val="18"/>
                <w:szCs w:val="16"/>
              </w:rPr>
            </w:pPr>
            <w:r w:rsidRPr="00780A36">
              <w:rPr>
                <w:b/>
                <w:sz w:val="18"/>
                <w:szCs w:val="16"/>
              </w:rPr>
              <w:t>City Holiday</w:t>
            </w:r>
          </w:p>
          <w:p w14:paraId="3E810AFD" w14:textId="77777777" w:rsidR="00C57F8F" w:rsidRDefault="00C57F8F" w:rsidP="00842833">
            <w:pPr>
              <w:rPr>
                <w:b/>
                <w:sz w:val="18"/>
                <w:szCs w:val="16"/>
              </w:rPr>
            </w:pPr>
          </w:p>
          <w:p w14:paraId="61D17D5B" w14:textId="778F68D1" w:rsidR="00C57F8F" w:rsidRPr="00891B4A" w:rsidRDefault="00C57F8F" w:rsidP="00842833">
            <w:pPr>
              <w:rPr>
                <w:b/>
                <w:sz w:val="16"/>
                <w:szCs w:val="16"/>
              </w:rPr>
            </w:pPr>
          </w:p>
        </w:tc>
        <w:tc>
          <w:tcPr>
            <w:tcW w:w="1331" w:type="dxa"/>
          </w:tcPr>
          <w:p w14:paraId="3CC3054B" w14:textId="0A25F83B" w:rsidR="00842833" w:rsidRDefault="00842833" w:rsidP="00842833">
            <w:pPr>
              <w:rPr>
                <w:sz w:val="16"/>
                <w:szCs w:val="16"/>
              </w:rPr>
            </w:pPr>
            <w:r>
              <w:rPr>
                <w:sz w:val="16"/>
                <w:szCs w:val="16"/>
              </w:rPr>
              <w:t>1</w:t>
            </w:r>
            <w:r w:rsidR="00C57F8F">
              <w:rPr>
                <w:sz w:val="16"/>
                <w:szCs w:val="16"/>
              </w:rPr>
              <w:t>6</w:t>
            </w:r>
          </w:p>
          <w:p w14:paraId="20AEE40B" w14:textId="77777777" w:rsidR="00842833" w:rsidRDefault="00842833" w:rsidP="00842833">
            <w:pPr>
              <w:rPr>
                <w:sz w:val="16"/>
                <w:szCs w:val="16"/>
              </w:rPr>
            </w:pPr>
          </w:p>
          <w:p w14:paraId="706F2CA5" w14:textId="77777777" w:rsidR="00842833" w:rsidRDefault="00842833" w:rsidP="00842833">
            <w:pPr>
              <w:rPr>
                <w:sz w:val="14"/>
                <w:szCs w:val="16"/>
              </w:rPr>
            </w:pPr>
            <w:r w:rsidRPr="00034EBB">
              <w:rPr>
                <w:sz w:val="18"/>
                <w:szCs w:val="16"/>
              </w:rPr>
              <w:t>Lot Closed</w:t>
            </w:r>
          </w:p>
          <w:p w14:paraId="7410AE0C" w14:textId="77777777" w:rsidR="00842833" w:rsidRPr="00426231" w:rsidRDefault="00842833" w:rsidP="00842833">
            <w:pPr>
              <w:rPr>
                <w:sz w:val="14"/>
                <w:szCs w:val="16"/>
              </w:rPr>
            </w:pPr>
          </w:p>
        </w:tc>
      </w:tr>
      <w:tr w:rsidR="00842833" w:rsidRPr="00426231" w14:paraId="05822D4E" w14:textId="77777777" w:rsidTr="00034EBB">
        <w:trPr>
          <w:trHeight w:val="1189"/>
          <w:jc w:val="center"/>
        </w:trPr>
        <w:tc>
          <w:tcPr>
            <w:tcW w:w="1331" w:type="dxa"/>
          </w:tcPr>
          <w:p w14:paraId="665614AD" w14:textId="4AE393A9" w:rsidR="00842833" w:rsidRDefault="00C57F8F" w:rsidP="00842833">
            <w:pPr>
              <w:rPr>
                <w:sz w:val="16"/>
                <w:szCs w:val="16"/>
              </w:rPr>
            </w:pPr>
            <w:r>
              <w:rPr>
                <w:sz w:val="16"/>
                <w:szCs w:val="16"/>
              </w:rPr>
              <w:t>17</w:t>
            </w:r>
          </w:p>
          <w:p w14:paraId="0F642630" w14:textId="77777777" w:rsidR="00842833" w:rsidRDefault="00842833" w:rsidP="00842833">
            <w:pPr>
              <w:rPr>
                <w:sz w:val="14"/>
                <w:szCs w:val="16"/>
              </w:rPr>
            </w:pPr>
          </w:p>
          <w:p w14:paraId="1019C426" w14:textId="77777777" w:rsidR="00842833" w:rsidRPr="00426231" w:rsidRDefault="00842833" w:rsidP="00842833">
            <w:pPr>
              <w:rPr>
                <w:sz w:val="14"/>
                <w:szCs w:val="16"/>
              </w:rPr>
            </w:pPr>
            <w:r w:rsidRPr="00034EBB">
              <w:rPr>
                <w:sz w:val="18"/>
                <w:szCs w:val="16"/>
              </w:rPr>
              <w:t>Lot Closed</w:t>
            </w:r>
          </w:p>
        </w:tc>
        <w:tc>
          <w:tcPr>
            <w:tcW w:w="1331" w:type="dxa"/>
          </w:tcPr>
          <w:p w14:paraId="4786AEEF" w14:textId="6BED78BC" w:rsidR="00842833" w:rsidRPr="00034EBB" w:rsidRDefault="00C57F8F" w:rsidP="00842833">
            <w:pPr>
              <w:rPr>
                <w:sz w:val="14"/>
                <w:szCs w:val="16"/>
              </w:rPr>
            </w:pPr>
            <w:r>
              <w:rPr>
                <w:sz w:val="14"/>
                <w:szCs w:val="16"/>
              </w:rPr>
              <w:t>18</w:t>
            </w:r>
          </w:p>
          <w:p w14:paraId="14F1EB75" w14:textId="77777777" w:rsidR="00842833" w:rsidRDefault="00842833" w:rsidP="00842833">
            <w:pPr>
              <w:rPr>
                <w:sz w:val="16"/>
                <w:szCs w:val="16"/>
              </w:rPr>
            </w:pPr>
          </w:p>
          <w:p w14:paraId="5ED00882" w14:textId="77777777" w:rsidR="00C57F8F" w:rsidRPr="00034EBB" w:rsidRDefault="00C57F8F" w:rsidP="00C57F8F">
            <w:pPr>
              <w:rPr>
                <w:sz w:val="18"/>
                <w:szCs w:val="16"/>
              </w:rPr>
            </w:pPr>
            <w:r>
              <w:rPr>
                <w:sz w:val="18"/>
                <w:szCs w:val="16"/>
              </w:rPr>
              <w:t>$125</w:t>
            </w:r>
            <w:r w:rsidRPr="00034EBB">
              <w:rPr>
                <w:sz w:val="18"/>
                <w:szCs w:val="16"/>
              </w:rPr>
              <w:t>/item</w:t>
            </w:r>
          </w:p>
          <w:p w14:paraId="530D049B" w14:textId="6DE33C3D" w:rsidR="00780A36" w:rsidRPr="00426231" w:rsidRDefault="00C57F8F" w:rsidP="00C57F8F">
            <w:pPr>
              <w:rPr>
                <w:sz w:val="16"/>
                <w:szCs w:val="16"/>
              </w:rPr>
            </w:pPr>
            <w:r w:rsidRPr="00034EBB">
              <w:rPr>
                <w:sz w:val="18"/>
                <w:szCs w:val="16"/>
              </w:rPr>
              <w:t>du</w:t>
            </w:r>
            <w:r>
              <w:rPr>
                <w:sz w:val="18"/>
                <w:szCs w:val="16"/>
              </w:rPr>
              <w:t>e</w:t>
            </w:r>
          </w:p>
        </w:tc>
        <w:tc>
          <w:tcPr>
            <w:tcW w:w="1331" w:type="dxa"/>
          </w:tcPr>
          <w:p w14:paraId="35768C1F" w14:textId="295BB2FF" w:rsidR="00842833" w:rsidRDefault="00C57F8F" w:rsidP="00842833">
            <w:pPr>
              <w:rPr>
                <w:sz w:val="16"/>
                <w:szCs w:val="16"/>
              </w:rPr>
            </w:pPr>
            <w:r>
              <w:rPr>
                <w:sz w:val="16"/>
                <w:szCs w:val="16"/>
              </w:rPr>
              <w:t>19</w:t>
            </w:r>
          </w:p>
          <w:p w14:paraId="1FEA44A0" w14:textId="77777777" w:rsidR="00842833" w:rsidRDefault="00842833" w:rsidP="00842833">
            <w:pPr>
              <w:rPr>
                <w:sz w:val="16"/>
                <w:szCs w:val="16"/>
              </w:rPr>
            </w:pPr>
          </w:p>
          <w:p w14:paraId="0B337237" w14:textId="77777777" w:rsidR="00C57F8F" w:rsidRPr="00C57F8F" w:rsidRDefault="00C57F8F" w:rsidP="00C57F8F">
            <w:pPr>
              <w:rPr>
                <w:b/>
                <w:sz w:val="16"/>
                <w:szCs w:val="14"/>
              </w:rPr>
            </w:pPr>
            <w:r w:rsidRPr="00C57F8F">
              <w:rPr>
                <w:b/>
                <w:sz w:val="16"/>
                <w:szCs w:val="14"/>
              </w:rPr>
              <w:t xml:space="preserve">No Pickup: Remaining </w:t>
            </w:r>
          </w:p>
          <w:p w14:paraId="4FB16C04" w14:textId="77777777" w:rsidR="00C57F8F" w:rsidRPr="00C57F8F" w:rsidRDefault="00C57F8F" w:rsidP="00C57F8F">
            <w:pPr>
              <w:rPr>
                <w:b/>
                <w:sz w:val="16"/>
                <w:szCs w:val="14"/>
              </w:rPr>
            </w:pPr>
            <w:r w:rsidRPr="00C57F8F">
              <w:rPr>
                <w:b/>
                <w:sz w:val="16"/>
                <w:szCs w:val="14"/>
              </w:rPr>
              <w:t>items will</w:t>
            </w:r>
          </w:p>
          <w:p w14:paraId="6489AC98" w14:textId="77777777" w:rsidR="00C57F8F" w:rsidRPr="00C57F8F" w:rsidRDefault="00C57F8F" w:rsidP="00C57F8F">
            <w:pPr>
              <w:rPr>
                <w:b/>
                <w:sz w:val="16"/>
                <w:szCs w:val="14"/>
              </w:rPr>
            </w:pPr>
            <w:r w:rsidRPr="00C57F8F">
              <w:rPr>
                <w:b/>
                <w:sz w:val="16"/>
                <w:szCs w:val="14"/>
              </w:rPr>
              <w:t>be towed off</w:t>
            </w:r>
          </w:p>
          <w:p w14:paraId="10AF2694" w14:textId="77777777" w:rsidR="00C57F8F" w:rsidRPr="00C57F8F" w:rsidRDefault="00C57F8F" w:rsidP="00C57F8F">
            <w:pPr>
              <w:rPr>
                <w:sz w:val="12"/>
                <w:szCs w:val="14"/>
              </w:rPr>
            </w:pPr>
            <w:r w:rsidRPr="00C57F8F">
              <w:rPr>
                <w:b/>
                <w:sz w:val="16"/>
                <w:szCs w:val="14"/>
              </w:rPr>
              <w:t>lot</w:t>
            </w:r>
          </w:p>
          <w:p w14:paraId="7DED5659" w14:textId="77777777" w:rsidR="00842833" w:rsidRPr="00725BB9" w:rsidRDefault="00842833" w:rsidP="00C57F8F">
            <w:pPr>
              <w:rPr>
                <w:b/>
                <w:sz w:val="14"/>
                <w:szCs w:val="16"/>
              </w:rPr>
            </w:pPr>
          </w:p>
        </w:tc>
        <w:tc>
          <w:tcPr>
            <w:tcW w:w="1331" w:type="dxa"/>
          </w:tcPr>
          <w:p w14:paraId="1516A219" w14:textId="08ABA08F" w:rsidR="00842833" w:rsidRDefault="00842833" w:rsidP="00842833">
            <w:pPr>
              <w:rPr>
                <w:sz w:val="16"/>
                <w:szCs w:val="16"/>
              </w:rPr>
            </w:pPr>
            <w:r>
              <w:rPr>
                <w:sz w:val="16"/>
                <w:szCs w:val="16"/>
              </w:rPr>
              <w:t>2</w:t>
            </w:r>
            <w:r w:rsidR="00C57F8F">
              <w:rPr>
                <w:sz w:val="16"/>
                <w:szCs w:val="16"/>
              </w:rPr>
              <w:t>0</w:t>
            </w:r>
          </w:p>
          <w:p w14:paraId="20556609" w14:textId="77777777" w:rsidR="00842833" w:rsidRDefault="00842833" w:rsidP="00842833">
            <w:pPr>
              <w:rPr>
                <w:sz w:val="16"/>
                <w:szCs w:val="16"/>
              </w:rPr>
            </w:pPr>
          </w:p>
          <w:p w14:paraId="1188DEFB" w14:textId="34BF5026" w:rsidR="00842833" w:rsidRPr="00725BB9" w:rsidRDefault="00842833" w:rsidP="00780A36">
            <w:pPr>
              <w:rPr>
                <w:b/>
                <w:sz w:val="14"/>
                <w:szCs w:val="16"/>
              </w:rPr>
            </w:pPr>
          </w:p>
        </w:tc>
        <w:tc>
          <w:tcPr>
            <w:tcW w:w="1331" w:type="dxa"/>
          </w:tcPr>
          <w:p w14:paraId="4ADEF755" w14:textId="6BAE5FBE" w:rsidR="00842833" w:rsidRDefault="00842833" w:rsidP="00842833">
            <w:pPr>
              <w:rPr>
                <w:sz w:val="16"/>
                <w:szCs w:val="16"/>
              </w:rPr>
            </w:pPr>
            <w:r>
              <w:rPr>
                <w:sz w:val="16"/>
                <w:szCs w:val="16"/>
              </w:rPr>
              <w:t>2</w:t>
            </w:r>
            <w:r w:rsidR="00C57F8F">
              <w:rPr>
                <w:sz w:val="16"/>
                <w:szCs w:val="16"/>
              </w:rPr>
              <w:t>1</w:t>
            </w:r>
          </w:p>
          <w:p w14:paraId="66C361E7" w14:textId="77777777" w:rsidR="00842833" w:rsidRDefault="00842833" w:rsidP="00842833">
            <w:pPr>
              <w:rPr>
                <w:sz w:val="16"/>
                <w:szCs w:val="16"/>
              </w:rPr>
            </w:pPr>
          </w:p>
          <w:p w14:paraId="5435E6BA" w14:textId="7030CD82" w:rsidR="00842833" w:rsidRPr="00725BB9" w:rsidRDefault="00842833" w:rsidP="00780A36">
            <w:pPr>
              <w:rPr>
                <w:b/>
                <w:sz w:val="14"/>
                <w:szCs w:val="16"/>
              </w:rPr>
            </w:pPr>
          </w:p>
        </w:tc>
        <w:tc>
          <w:tcPr>
            <w:tcW w:w="1331" w:type="dxa"/>
          </w:tcPr>
          <w:p w14:paraId="32E14011" w14:textId="45B8A1D3" w:rsidR="00842833" w:rsidRDefault="00842833" w:rsidP="00842833">
            <w:pPr>
              <w:rPr>
                <w:sz w:val="16"/>
                <w:szCs w:val="16"/>
              </w:rPr>
            </w:pPr>
            <w:r>
              <w:rPr>
                <w:sz w:val="16"/>
                <w:szCs w:val="16"/>
              </w:rPr>
              <w:t>2</w:t>
            </w:r>
            <w:r w:rsidR="00C57F8F">
              <w:rPr>
                <w:sz w:val="16"/>
                <w:szCs w:val="16"/>
              </w:rPr>
              <w:t>2</w:t>
            </w:r>
          </w:p>
          <w:p w14:paraId="0663A57F" w14:textId="77777777" w:rsidR="00842833" w:rsidRDefault="00842833" w:rsidP="00842833">
            <w:pPr>
              <w:rPr>
                <w:sz w:val="16"/>
                <w:szCs w:val="16"/>
              </w:rPr>
            </w:pPr>
          </w:p>
          <w:p w14:paraId="3E086842" w14:textId="77777777" w:rsidR="00842833" w:rsidRDefault="00842833" w:rsidP="00842833">
            <w:pPr>
              <w:rPr>
                <w:sz w:val="16"/>
                <w:szCs w:val="16"/>
              </w:rPr>
            </w:pPr>
          </w:p>
          <w:p w14:paraId="63949061" w14:textId="77777777" w:rsidR="00842833" w:rsidRPr="00725BB9" w:rsidRDefault="00842833" w:rsidP="00842833">
            <w:pPr>
              <w:rPr>
                <w:b/>
                <w:sz w:val="14"/>
                <w:szCs w:val="16"/>
              </w:rPr>
            </w:pPr>
          </w:p>
        </w:tc>
        <w:tc>
          <w:tcPr>
            <w:tcW w:w="1331" w:type="dxa"/>
          </w:tcPr>
          <w:p w14:paraId="5573C25D" w14:textId="4254B8A4" w:rsidR="00842833" w:rsidRDefault="00842833" w:rsidP="00842833">
            <w:pPr>
              <w:rPr>
                <w:sz w:val="16"/>
                <w:szCs w:val="16"/>
              </w:rPr>
            </w:pPr>
            <w:r>
              <w:rPr>
                <w:sz w:val="16"/>
                <w:szCs w:val="16"/>
              </w:rPr>
              <w:t>2</w:t>
            </w:r>
            <w:r w:rsidR="00C57F8F">
              <w:rPr>
                <w:sz w:val="16"/>
                <w:szCs w:val="16"/>
              </w:rPr>
              <w:t>3</w:t>
            </w:r>
          </w:p>
          <w:p w14:paraId="54F43D8E" w14:textId="77777777" w:rsidR="00842833" w:rsidRDefault="00842833" w:rsidP="00842833">
            <w:pPr>
              <w:rPr>
                <w:sz w:val="16"/>
                <w:szCs w:val="16"/>
              </w:rPr>
            </w:pPr>
          </w:p>
          <w:p w14:paraId="38EA4D46" w14:textId="4B8A4648" w:rsidR="00842833" w:rsidRDefault="00842833" w:rsidP="00842833">
            <w:pPr>
              <w:rPr>
                <w:sz w:val="16"/>
                <w:szCs w:val="16"/>
              </w:rPr>
            </w:pPr>
          </w:p>
          <w:p w14:paraId="0FA3445C" w14:textId="77777777" w:rsidR="00842833" w:rsidRPr="00426231" w:rsidRDefault="00842833" w:rsidP="00842833">
            <w:pPr>
              <w:rPr>
                <w:sz w:val="14"/>
                <w:szCs w:val="16"/>
              </w:rPr>
            </w:pPr>
          </w:p>
        </w:tc>
      </w:tr>
      <w:tr w:rsidR="00842833" w:rsidRPr="00426231" w14:paraId="637F910D" w14:textId="77777777" w:rsidTr="00034EBB">
        <w:trPr>
          <w:trHeight w:val="1189"/>
          <w:jc w:val="center"/>
        </w:trPr>
        <w:tc>
          <w:tcPr>
            <w:tcW w:w="1331" w:type="dxa"/>
          </w:tcPr>
          <w:p w14:paraId="6E10BF6F" w14:textId="6DA1D2A7" w:rsidR="00842833" w:rsidRDefault="00842833" w:rsidP="00842833">
            <w:pPr>
              <w:rPr>
                <w:sz w:val="16"/>
                <w:szCs w:val="16"/>
              </w:rPr>
            </w:pPr>
            <w:r>
              <w:rPr>
                <w:sz w:val="16"/>
                <w:szCs w:val="16"/>
              </w:rPr>
              <w:t>2</w:t>
            </w:r>
            <w:r w:rsidR="00C57F8F">
              <w:rPr>
                <w:sz w:val="16"/>
                <w:szCs w:val="16"/>
              </w:rPr>
              <w:t>4</w:t>
            </w:r>
          </w:p>
          <w:p w14:paraId="138CE4B6" w14:textId="77777777" w:rsidR="00842833" w:rsidRDefault="00842833" w:rsidP="00842833">
            <w:pPr>
              <w:rPr>
                <w:sz w:val="16"/>
                <w:szCs w:val="16"/>
              </w:rPr>
            </w:pPr>
          </w:p>
          <w:p w14:paraId="1F2ED670" w14:textId="59725A82" w:rsidR="00842833" w:rsidRDefault="00842833" w:rsidP="00842833">
            <w:pPr>
              <w:rPr>
                <w:sz w:val="16"/>
                <w:szCs w:val="16"/>
              </w:rPr>
            </w:pPr>
          </w:p>
          <w:p w14:paraId="62E542A1" w14:textId="77777777" w:rsidR="00842833" w:rsidRPr="00426231" w:rsidRDefault="00842833" w:rsidP="00842833">
            <w:pPr>
              <w:rPr>
                <w:sz w:val="14"/>
                <w:szCs w:val="16"/>
              </w:rPr>
            </w:pPr>
          </w:p>
        </w:tc>
        <w:tc>
          <w:tcPr>
            <w:tcW w:w="1331" w:type="dxa"/>
          </w:tcPr>
          <w:p w14:paraId="103A0052" w14:textId="5661F3B0" w:rsidR="00842833" w:rsidRDefault="00842833" w:rsidP="00842833">
            <w:pPr>
              <w:rPr>
                <w:sz w:val="16"/>
                <w:szCs w:val="16"/>
              </w:rPr>
            </w:pPr>
            <w:r>
              <w:rPr>
                <w:sz w:val="16"/>
                <w:szCs w:val="16"/>
              </w:rPr>
              <w:t>2</w:t>
            </w:r>
            <w:r w:rsidR="00C57F8F">
              <w:rPr>
                <w:sz w:val="16"/>
                <w:szCs w:val="16"/>
              </w:rPr>
              <w:t>5</w:t>
            </w:r>
          </w:p>
          <w:p w14:paraId="1C2AF77F" w14:textId="77777777" w:rsidR="00842833" w:rsidRDefault="00842833" w:rsidP="00842833">
            <w:pPr>
              <w:rPr>
                <w:sz w:val="14"/>
                <w:szCs w:val="16"/>
              </w:rPr>
            </w:pPr>
          </w:p>
          <w:p w14:paraId="4F1EC1AF" w14:textId="446E8423" w:rsidR="00842833" w:rsidRPr="00426231" w:rsidRDefault="00842833" w:rsidP="00780A36">
            <w:pPr>
              <w:rPr>
                <w:sz w:val="14"/>
                <w:szCs w:val="16"/>
              </w:rPr>
            </w:pPr>
          </w:p>
        </w:tc>
        <w:tc>
          <w:tcPr>
            <w:tcW w:w="1331" w:type="dxa"/>
          </w:tcPr>
          <w:p w14:paraId="69F92E50" w14:textId="3B7420DD" w:rsidR="00842833" w:rsidRPr="00891B4A" w:rsidRDefault="00842833" w:rsidP="00842833">
            <w:pPr>
              <w:rPr>
                <w:sz w:val="16"/>
                <w:szCs w:val="16"/>
              </w:rPr>
            </w:pPr>
            <w:r w:rsidRPr="00891B4A">
              <w:rPr>
                <w:sz w:val="16"/>
                <w:szCs w:val="16"/>
              </w:rPr>
              <w:t>2</w:t>
            </w:r>
            <w:r w:rsidR="00C57F8F">
              <w:rPr>
                <w:sz w:val="16"/>
                <w:szCs w:val="16"/>
              </w:rPr>
              <w:t>6</w:t>
            </w:r>
          </w:p>
          <w:p w14:paraId="1772A7CE" w14:textId="77777777" w:rsidR="00842833" w:rsidRDefault="00842833" w:rsidP="00842833">
            <w:pPr>
              <w:rPr>
                <w:sz w:val="14"/>
                <w:szCs w:val="16"/>
              </w:rPr>
            </w:pPr>
          </w:p>
          <w:p w14:paraId="249C3D2A" w14:textId="3A3A5346" w:rsidR="00C57F8F" w:rsidRPr="00426231" w:rsidRDefault="00C57F8F" w:rsidP="00C57F8F">
            <w:pPr>
              <w:rPr>
                <w:sz w:val="14"/>
                <w:szCs w:val="16"/>
              </w:rPr>
            </w:pPr>
          </w:p>
          <w:p w14:paraId="18E337FF" w14:textId="4C9211BF" w:rsidR="00842833" w:rsidRPr="00426231" w:rsidRDefault="00842833" w:rsidP="00780A36">
            <w:pPr>
              <w:rPr>
                <w:sz w:val="14"/>
                <w:szCs w:val="16"/>
              </w:rPr>
            </w:pPr>
          </w:p>
        </w:tc>
        <w:tc>
          <w:tcPr>
            <w:tcW w:w="1331" w:type="dxa"/>
          </w:tcPr>
          <w:p w14:paraId="5F784DC1" w14:textId="0F8E397B" w:rsidR="00842833" w:rsidRPr="00C57F8F" w:rsidRDefault="00C57F8F" w:rsidP="00842833">
            <w:pPr>
              <w:rPr>
                <w:sz w:val="16"/>
                <w:szCs w:val="16"/>
              </w:rPr>
            </w:pPr>
            <w:r>
              <w:rPr>
                <w:sz w:val="16"/>
                <w:szCs w:val="16"/>
              </w:rPr>
              <w:t>27</w:t>
            </w:r>
          </w:p>
          <w:p w14:paraId="554C84C0" w14:textId="2E389AA9" w:rsidR="00842833" w:rsidRPr="00702F99" w:rsidRDefault="00842833" w:rsidP="00C57F8F">
            <w:pPr>
              <w:rPr>
                <w:sz w:val="14"/>
                <w:szCs w:val="16"/>
              </w:rPr>
            </w:pPr>
          </w:p>
        </w:tc>
        <w:tc>
          <w:tcPr>
            <w:tcW w:w="1331" w:type="dxa"/>
          </w:tcPr>
          <w:p w14:paraId="738D8B1F" w14:textId="5853C049" w:rsidR="00842833" w:rsidRPr="00891B4A" w:rsidRDefault="00C57F8F" w:rsidP="00842833">
            <w:pPr>
              <w:rPr>
                <w:sz w:val="16"/>
                <w:szCs w:val="16"/>
              </w:rPr>
            </w:pPr>
            <w:r>
              <w:rPr>
                <w:sz w:val="16"/>
                <w:szCs w:val="16"/>
              </w:rPr>
              <w:t>28</w:t>
            </w:r>
          </w:p>
          <w:p w14:paraId="181F0825" w14:textId="77777777" w:rsidR="00842833" w:rsidRDefault="00842833" w:rsidP="00842833">
            <w:pPr>
              <w:rPr>
                <w:sz w:val="14"/>
                <w:szCs w:val="16"/>
              </w:rPr>
            </w:pPr>
          </w:p>
          <w:p w14:paraId="78078E81" w14:textId="47B0FF75" w:rsidR="00842833" w:rsidRPr="00702F99" w:rsidRDefault="00842833" w:rsidP="00780A36">
            <w:pPr>
              <w:rPr>
                <w:sz w:val="14"/>
                <w:szCs w:val="16"/>
              </w:rPr>
            </w:pPr>
          </w:p>
        </w:tc>
        <w:tc>
          <w:tcPr>
            <w:tcW w:w="1331" w:type="dxa"/>
          </w:tcPr>
          <w:p w14:paraId="54F2E72B" w14:textId="28CAF1FF" w:rsidR="00842833" w:rsidRPr="001310EA" w:rsidRDefault="00C57F8F" w:rsidP="00842833">
            <w:pPr>
              <w:rPr>
                <w:sz w:val="16"/>
                <w:szCs w:val="16"/>
              </w:rPr>
            </w:pPr>
            <w:r>
              <w:rPr>
                <w:sz w:val="16"/>
                <w:szCs w:val="16"/>
              </w:rPr>
              <w:t>29</w:t>
            </w:r>
          </w:p>
          <w:p w14:paraId="059B43A7" w14:textId="77777777" w:rsidR="00842833" w:rsidRDefault="00842833" w:rsidP="00842833">
            <w:pPr>
              <w:rPr>
                <w:sz w:val="14"/>
                <w:szCs w:val="16"/>
              </w:rPr>
            </w:pPr>
          </w:p>
          <w:p w14:paraId="647A9F97" w14:textId="77777777" w:rsidR="00842833" w:rsidRDefault="00842833" w:rsidP="00842833">
            <w:pPr>
              <w:rPr>
                <w:sz w:val="16"/>
                <w:szCs w:val="16"/>
              </w:rPr>
            </w:pPr>
          </w:p>
          <w:p w14:paraId="4F494FFA" w14:textId="77777777" w:rsidR="00842833" w:rsidRPr="00702F99" w:rsidRDefault="00842833" w:rsidP="00842833">
            <w:pPr>
              <w:rPr>
                <w:sz w:val="14"/>
                <w:szCs w:val="16"/>
              </w:rPr>
            </w:pPr>
          </w:p>
        </w:tc>
        <w:tc>
          <w:tcPr>
            <w:tcW w:w="1331" w:type="dxa"/>
          </w:tcPr>
          <w:p w14:paraId="4A8E07C8" w14:textId="051D0ABB" w:rsidR="00842833" w:rsidRDefault="00C57F8F" w:rsidP="00842833">
            <w:pPr>
              <w:rPr>
                <w:sz w:val="16"/>
                <w:szCs w:val="16"/>
              </w:rPr>
            </w:pPr>
            <w:r>
              <w:rPr>
                <w:sz w:val="16"/>
                <w:szCs w:val="16"/>
              </w:rPr>
              <w:t>30</w:t>
            </w:r>
          </w:p>
          <w:p w14:paraId="45CD54F4" w14:textId="77777777" w:rsidR="00842833" w:rsidRDefault="00842833" w:rsidP="00842833">
            <w:pPr>
              <w:rPr>
                <w:sz w:val="14"/>
                <w:szCs w:val="16"/>
              </w:rPr>
            </w:pPr>
          </w:p>
          <w:p w14:paraId="7140F18D" w14:textId="2C22A216" w:rsidR="00842833" w:rsidRPr="00702F99" w:rsidRDefault="00842833" w:rsidP="00842833">
            <w:pPr>
              <w:rPr>
                <w:sz w:val="14"/>
                <w:szCs w:val="16"/>
              </w:rPr>
            </w:pPr>
          </w:p>
        </w:tc>
      </w:tr>
      <w:tr w:rsidR="00842833" w:rsidRPr="00426231" w14:paraId="40BBDF2D" w14:textId="77777777" w:rsidTr="00034EBB">
        <w:trPr>
          <w:trHeight w:val="1189"/>
          <w:jc w:val="center"/>
        </w:trPr>
        <w:tc>
          <w:tcPr>
            <w:tcW w:w="1331" w:type="dxa"/>
          </w:tcPr>
          <w:p w14:paraId="2FEC900B" w14:textId="46316A3F" w:rsidR="00842833" w:rsidRPr="00D84C28" w:rsidRDefault="00842833" w:rsidP="00842833">
            <w:pPr>
              <w:rPr>
                <w:sz w:val="16"/>
                <w:szCs w:val="16"/>
              </w:rPr>
            </w:pPr>
          </w:p>
          <w:p w14:paraId="215EB430" w14:textId="77777777" w:rsidR="00842833" w:rsidRDefault="00842833" w:rsidP="00842833">
            <w:pPr>
              <w:rPr>
                <w:sz w:val="16"/>
                <w:szCs w:val="16"/>
              </w:rPr>
            </w:pPr>
          </w:p>
          <w:p w14:paraId="49336623" w14:textId="1E73E465" w:rsidR="00842833" w:rsidRPr="00702F99" w:rsidRDefault="00842833" w:rsidP="00842833">
            <w:pPr>
              <w:rPr>
                <w:sz w:val="14"/>
                <w:szCs w:val="16"/>
              </w:rPr>
            </w:pPr>
          </w:p>
        </w:tc>
        <w:tc>
          <w:tcPr>
            <w:tcW w:w="1331" w:type="dxa"/>
          </w:tcPr>
          <w:p w14:paraId="53E2183E" w14:textId="70C5C335" w:rsidR="00842833" w:rsidRDefault="00842833" w:rsidP="00842833">
            <w:pPr>
              <w:rPr>
                <w:sz w:val="16"/>
                <w:szCs w:val="16"/>
              </w:rPr>
            </w:pPr>
          </w:p>
          <w:p w14:paraId="23C8DFF6" w14:textId="77777777" w:rsidR="00842833" w:rsidRDefault="00842833" w:rsidP="00780A36">
            <w:pPr>
              <w:rPr>
                <w:sz w:val="14"/>
                <w:szCs w:val="16"/>
              </w:rPr>
            </w:pPr>
          </w:p>
          <w:p w14:paraId="20D115A6" w14:textId="6A998443" w:rsidR="00780A36" w:rsidRPr="00702F99" w:rsidRDefault="00780A36" w:rsidP="00780A36">
            <w:pPr>
              <w:rPr>
                <w:sz w:val="14"/>
                <w:szCs w:val="16"/>
              </w:rPr>
            </w:pPr>
          </w:p>
        </w:tc>
        <w:tc>
          <w:tcPr>
            <w:tcW w:w="1331" w:type="dxa"/>
          </w:tcPr>
          <w:p w14:paraId="10383B3A" w14:textId="6DDEBDAA" w:rsidR="00842833" w:rsidRDefault="00842833" w:rsidP="00842833">
            <w:pPr>
              <w:rPr>
                <w:sz w:val="16"/>
                <w:szCs w:val="16"/>
              </w:rPr>
            </w:pPr>
          </w:p>
          <w:p w14:paraId="22722C1E" w14:textId="77777777" w:rsidR="00842833" w:rsidRPr="00725BB9" w:rsidRDefault="00842833" w:rsidP="00C57F8F">
            <w:pPr>
              <w:rPr>
                <w:sz w:val="14"/>
                <w:szCs w:val="16"/>
              </w:rPr>
            </w:pPr>
          </w:p>
        </w:tc>
        <w:tc>
          <w:tcPr>
            <w:tcW w:w="1331" w:type="dxa"/>
          </w:tcPr>
          <w:p w14:paraId="2A1A5133" w14:textId="6470A16D" w:rsidR="00842833" w:rsidRPr="00C57F8F" w:rsidRDefault="00842833" w:rsidP="00842833">
            <w:pPr>
              <w:rPr>
                <w:sz w:val="16"/>
                <w:szCs w:val="16"/>
              </w:rPr>
            </w:pPr>
          </w:p>
        </w:tc>
        <w:tc>
          <w:tcPr>
            <w:tcW w:w="1331" w:type="dxa"/>
          </w:tcPr>
          <w:p w14:paraId="67558B37" w14:textId="6E169E2C" w:rsidR="00842833" w:rsidRPr="00C57F8F" w:rsidRDefault="00842833" w:rsidP="00842833">
            <w:pPr>
              <w:rPr>
                <w:sz w:val="16"/>
                <w:szCs w:val="16"/>
              </w:rPr>
            </w:pPr>
          </w:p>
        </w:tc>
        <w:tc>
          <w:tcPr>
            <w:tcW w:w="1331" w:type="dxa"/>
          </w:tcPr>
          <w:p w14:paraId="57CAAF65" w14:textId="74BEFA5D" w:rsidR="00842833" w:rsidRDefault="00842833" w:rsidP="00842833">
            <w:pPr>
              <w:rPr>
                <w:sz w:val="16"/>
                <w:szCs w:val="16"/>
              </w:rPr>
            </w:pPr>
          </w:p>
          <w:p w14:paraId="15B79D8C" w14:textId="77777777" w:rsidR="00842833" w:rsidRPr="00725BB9" w:rsidRDefault="00842833" w:rsidP="00842833">
            <w:pPr>
              <w:rPr>
                <w:sz w:val="14"/>
                <w:szCs w:val="16"/>
              </w:rPr>
            </w:pPr>
          </w:p>
        </w:tc>
        <w:tc>
          <w:tcPr>
            <w:tcW w:w="1331" w:type="dxa"/>
          </w:tcPr>
          <w:p w14:paraId="4023ADE5" w14:textId="5D97AFB4" w:rsidR="00842833" w:rsidRDefault="00842833" w:rsidP="00842833">
            <w:pPr>
              <w:rPr>
                <w:sz w:val="16"/>
                <w:szCs w:val="16"/>
              </w:rPr>
            </w:pPr>
          </w:p>
          <w:p w14:paraId="33D30036" w14:textId="77777777" w:rsidR="00842833" w:rsidRPr="00725BB9" w:rsidRDefault="00842833" w:rsidP="00842833">
            <w:pPr>
              <w:rPr>
                <w:sz w:val="14"/>
                <w:szCs w:val="16"/>
              </w:rPr>
            </w:pPr>
          </w:p>
        </w:tc>
      </w:tr>
    </w:tbl>
    <w:p w14:paraId="026D86BC" w14:textId="77777777" w:rsidR="00B96C0D" w:rsidRPr="009707FB" w:rsidRDefault="00B96C0D" w:rsidP="009707FB"/>
    <w:sectPr w:rsidR="00B96C0D" w:rsidRPr="009707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NDM1tTQ3Nzc2MrNQ0lEKTi0uzszPAykwrgUAvpn6uiwAAAA="/>
  </w:docVars>
  <w:rsids>
    <w:rsidRoot w:val="009707FB"/>
    <w:rsid w:val="00002CC7"/>
    <w:rsid w:val="00034EBB"/>
    <w:rsid w:val="00143ED4"/>
    <w:rsid w:val="001C3D14"/>
    <w:rsid w:val="002374AE"/>
    <w:rsid w:val="003E7168"/>
    <w:rsid w:val="00426231"/>
    <w:rsid w:val="006D1742"/>
    <w:rsid w:val="00702F99"/>
    <w:rsid w:val="00725BB9"/>
    <w:rsid w:val="00737190"/>
    <w:rsid w:val="00780A36"/>
    <w:rsid w:val="007F219D"/>
    <w:rsid w:val="00842833"/>
    <w:rsid w:val="009707FB"/>
    <w:rsid w:val="009C5154"/>
    <w:rsid w:val="009F1ED0"/>
    <w:rsid w:val="00A76FAB"/>
    <w:rsid w:val="00AB2869"/>
    <w:rsid w:val="00B42659"/>
    <w:rsid w:val="00B96C0D"/>
    <w:rsid w:val="00C1069A"/>
    <w:rsid w:val="00C57F8F"/>
    <w:rsid w:val="00D84C28"/>
    <w:rsid w:val="00D958D6"/>
    <w:rsid w:val="00DF2B69"/>
    <w:rsid w:val="00F76001"/>
    <w:rsid w:val="00F93197"/>
    <w:rsid w:val="00FC2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EE96A"/>
  <w15:docId w15:val="{4C697519-39B2-4B34-94A2-30131AC7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tes">
    <w:name w:val="Dates"/>
    <w:basedOn w:val="Normal"/>
    <w:uiPriority w:val="99"/>
    <w:rsid w:val="00B96C0D"/>
    <w:pPr>
      <w:spacing w:after="0" w:line="240" w:lineRule="auto"/>
    </w:pPr>
    <w:rPr>
      <w:rFonts w:ascii="Century Gothic" w:eastAsia="Times New Roman" w:hAnsi="Century Gothic" w:cs="Arial"/>
      <w:sz w:val="20"/>
      <w:szCs w:val="20"/>
    </w:rPr>
  </w:style>
  <w:style w:type="paragraph" w:customStyle="1" w:styleId="Weekdays">
    <w:name w:val="Weekdays"/>
    <w:basedOn w:val="Normal"/>
    <w:uiPriority w:val="99"/>
    <w:rsid w:val="00B96C0D"/>
    <w:pPr>
      <w:spacing w:after="0" w:line="240" w:lineRule="auto"/>
      <w:jc w:val="center"/>
    </w:pPr>
    <w:rPr>
      <w:rFonts w:ascii="Century Gothic" w:eastAsia="Times New Roman" w:hAnsi="Century Gothic" w:cs="Times New Roman"/>
      <w:b/>
      <w:spacing w:val="1"/>
      <w:sz w:val="16"/>
      <w:szCs w:val="16"/>
    </w:rPr>
  </w:style>
  <w:style w:type="table" w:styleId="TableGrid">
    <w:name w:val="Table Grid"/>
    <w:basedOn w:val="TableNormal"/>
    <w:uiPriority w:val="59"/>
    <w:rsid w:val="00B426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079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1</Words>
  <Characters>109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ity of Charlotte, NC USA</Company>
  <LinksUpToDate>false</LinksUpToDate>
  <CharactersWithSpaces>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aree</dc:creator>
  <cp:lastModifiedBy>Malea Gwyn</cp:lastModifiedBy>
  <cp:revision>3</cp:revision>
  <cp:lastPrinted>2016-04-15T11:32:00Z</cp:lastPrinted>
  <dcterms:created xsi:type="dcterms:W3CDTF">2021-11-04T13:53:00Z</dcterms:created>
  <dcterms:modified xsi:type="dcterms:W3CDTF">2021-11-05T15:27:00Z</dcterms:modified>
</cp:coreProperties>
</file>